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an dol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l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20 North Laramie Avenue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an.l.dol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0241504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rc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